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3F96" w:rsidRPr="00FC26CC" w:rsidRDefault="001A0DF2" w:rsidP="004A3F07">
      <w:pPr>
        <w:jc w:val="both"/>
        <w:rPr>
          <w:rFonts w:cstheme="minorHAnsi"/>
          <w:sz w:val="24"/>
          <w:szCs w:val="24"/>
          <w:highlight w:val="lightGray"/>
          <w:lang w:val="sq-AL"/>
        </w:rPr>
      </w:pPr>
      <w:r w:rsidRPr="00FC26CC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7565</wp:posOffset>
                </wp:positionH>
                <wp:positionV relativeFrom="paragraph">
                  <wp:posOffset>-566442</wp:posOffset>
                </wp:positionV>
                <wp:extent cx="6214684" cy="1666959"/>
                <wp:effectExtent l="0" t="0" r="0" b="9525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14684" cy="1666959"/>
                          <a:chOff x="736525" y="66079"/>
                          <a:chExt cx="6898325" cy="131300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15" y="66079"/>
                            <a:ext cx="5704822" cy="1313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 e Rahovecit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pština Orahovac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:rsidR="001A0DF2" w:rsidRPr="00AA6DB2" w:rsidRDefault="00BA059F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A059F"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4232275" cy="679450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232275" cy="6794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0A3502DE" id="Group 6" o:spid="_x0000_s1026" style="position:absolute;left:0;text-align:left;margin-left:-10.85pt;margin-top:-44.6pt;width:489.35pt;height:131.25pt;z-index:251661312;mso-width-relative:margin;mso-height-relative:margin" coordorigin="7365,660" coordsize="68983,131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">
                  <v:imagedata r:id="rId11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 e Rahovecit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pština Orahovac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:rsidR="001A0DF2" w:rsidRPr="00AA6DB2" w:rsidRDefault="00BA059F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BA059F"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>
                              <wp:extent cx="4232275" cy="679450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232275" cy="6794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1A0DF2" w:rsidRPr="00FC26CC" w:rsidRDefault="001A0DF2" w:rsidP="004A3F07">
      <w:pPr>
        <w:jc w:val="both"/>
        <w:rPr>
          <w:rFonts w:cstheme="minorHAnsi"/>
          <w:b/>
          <w:i/>
          <w:sz w:val="24"/>
          <w:szCs w:val="24"/>
          <w:lang w:val="sq-AL"/>
        </w:rPr>
      </w:pPr>
    </w:p>
    <w:p w:rsidR="001A0DF2" w:rsidRPr="00FC26CC" w:rsidRDefault="001A0DF2" w:rsidP="004A3F07">
      <w:pPr>
        <w:jc w:val="both"/>
        <w:rPr>
          <w:rFonts w:cstheme="minorHAnsi"/>
          <w:b/>
          <w:i/>
          <w:sz w:val="24"/>
          <w:szCs w:val="24"/>
          <w:lang w:val="sq-AL"/>
        </w:rPr>
      </w:pPr>
    </w:p>
    <w:p w:rsidR="00BA059F" w:rsidRDefault="00BA059F" w:rsidP="00DC1B35">
      <w:pPr>
        <w:rPr>
          <w:rFonts w:cstheme="minorHAnsi"/>
          <w:b/>
          <w:i/>
          <w:sz w:val="24"/>
          <w:szCs w:val="24"/>
          <w:lang w:val="sq-AL"/>
        </w:rPr>
      </w:pPr>
    </w:p>
    <w:p w:rsidR="004A3F07" w:rsidRPr="00FC26CC" w:rsidRDefault="00BF3889" w:rsidP="006502D7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FC26CC">
        <w:rPr>
          <w:rFonts w:cstheme="minorHAnsi"/>
          <w:b/>
          <w:i/>
          <w:sz w:val="24"/>
          <w:szCs w:val="24"/>
          <w:lang w:val="sq-AL"/>
        </w:rPr>
        <w:t>Ftesë</w:t>
      </w:r>
      <w:r w:rsidR="0040114A" w:rsidRPr="00FC26CC">
        <w:rPr>
          <w:rFonts w:cstheme="minorHAnsi"/>
          <w:b/>
          <w:i/>
          <w:sz w:val="24"/>
          <w:szCs w:val="24"/>
          <w:lang w:val="sq-AL"/>
        </w:rPr>
        <w:t xml:space="preserve"> pub</w:t>
      </w:r>
      <w:r w:rsidR="00BD4DF1" w:rsidRPr="00FC26CC">
        <w:rPr>
          <w:rFonts w:cstheme="minorHAnsi"/>
          <w:b/>
          <w:i/>
          <w:sz w:val="24"/>
          <w:szCs w:val="24"/>
          <w:lang w:val="sq-AL"/>
        </w:rPr>
        <w:t>like për su</w:t>
      </w:r>
      <w:r w:rsidR="00AB7026" w:rsidRPr="00FC26CC">
        <w:rPr>
          <w:rFonts w:cstheme="minorHAnsi"/>
          <w:b/>
          <w:i/>
          <w:sz w:val="24"/>
          <w:szCs w:val="24"/>
          <w:lang w:val="sq-AL"/>
        </w:rPr>
        <w:t>bve</w:t>
      </w:r>
      <w:r w:rsidR="002E3231" w:rsidRPr="00FC26CC">
        <w:rPr>
          <w:rFonts w:cstheme="minorHAnsi"/>
          <w:b/>
          <w:i/>
          <w:sz w:val="24"/>
          <w:szCs w:val="24"/>
          <w:lang w:val="sq-AL"/>
        </w:rPr>
        <w:t>n</w:t>
      </w:r>
      <w:r w:rsidR="00AB7026" w:rsidRPr="00FC26CC">
        <w:rPr>
          <w:rFonts w:cstheme="minorHAnsi"/>
          <w:b/>
          <w:i/>
          <w:sz w:val="24"/>
          <w:szCs w:val="24"/>
          <w:lang w:val="sq-AL"/>
        </w:rPr>
        <w:t>cionimin</w:t>
      </w:r>
      <w:r w:rsidR="00434844" w:rsidRPr="00FC26CC">
        <w:rPr>
          <w:rFonts w:cstheme="minorHAnsi"/>
          <w:b/>
          <w:i/>
          <w:sz w:val="24"/>
          <w:szCs w:val="24"/>
          <w:lang w:val="sq-AL"/>
        </w:rPr>
        <w:t xml:space="preserve"> e</w:t>
      </w:r>
      <w:r w:rsidR="0040114A" w:rsidRPr="00FC26CC">
        <w:rPr>
          <w:rFonts w:cstheme="minorHAnsi"/>
          <w:b/>
          <w:i/>
          <w:sz w:val="24"/>
          <w:szCs w:val="24"/>
          <w:lang w:val="sq-AL"/>
        </w:rPr>
        <w:t xml:space="preserve"> </w:t>
      </w:r>
      <w:r w:rsidR="00A96074" w:rsidRPr="00FC26CC">
        <w:rPr>
          <w:rFonts w:cstheme="minorHAnsi"/>
          <w:b/>
          <w:i/>
          <w:sz w:val="24"/>
          <w:szCs w:val="24"/>
          <w:lang w:val="sq-AL"/>
        </w:rPr>
        <w:t>qendrave grumbulluese dhe përpunuese te pemëve dhe perimeve</w:t>
      </w:r>
    </w:p>
    <w:p w:rsidR="004A3F07" w:rsidRPr="00FC26CC" w:rsidRDefault="00A96074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FC26CC">
        <w:rPr>
          <w:rFonts w:cstheme="minorHAnsi"/>
          <w:b/>
          <w:sz w:val="28"/>
          <w:szCs w:val="28"/>
          <w:lang w:val="sq-AL"/>
        </w:rPr>
        <w:t>APLIKACIONI</w:t>
      </w:r>
    </w:p>
    <w:p w:rsidR="004A3F07" w:rsidRPr="00FC26CC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FC26CC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FC26CC">
        <w:rPr>
          <w:rFonts w:cstheme="minorHAnsi"/>
          <w:sz w:val="24"/>
          <w:szCs w:val="24"/>
          <w:lang w:val="sq-AL"/>
        </w:rPr>
        <w:t>ftesës</w:t>
      </w:r>
      <w:r w:rsidR="0017469F" w:rsidRPr="00FC26CC">
        <w:rPr>
          <w:rFonts w:cstheme="minorHAnsi"/>
          <w:sz w:val="24"/>
          <w:szCs w:val="24"/>
          <w:lang w:val="sq-AL"/>
        </w:rPr>
        <w:t xml:space="preserve">: </w:t>
      </w:r>
      <w:r w:rsidR="008C7184">
        <w:rPr>
          <w:rFonts w:cstheme="minorHAnsi"/>
          <w:b/>
          <w:sz w:val="24"/>
          <w:szCs w:val="24"/>
          <w:lang w:val="sq-AL"/>
        </w:rPr>
        <w:t>09</w:t>
      </w:r>
      <w:r w:rsidR="00A96074" w:rsidRPr="00FC26CC">
        <w:rPr>
          <w:rFonts w:cstheme="minorHAnsi"/>
          <w:b/>
          <w:sz w:val="24"/>
          <w:szCs w:val="24"/>
          <w:lang w:val="sq-AL"/>
        </w:rPr>
        <w:t>.1</w:t>
      </w:r>
      <w:r w:rsidR="00BA059F">
        <w:rPr>
          <w:rFonts w:cstheme="minorHAnsi"/>
          <w:b/>
          <w:sz w:val="24"/>
          <w:szCs w:val="24"/>
          <w:lang w:val="sq-AL"/>
        </w:rPr>
        <w:t>1.2022</w:t>
      </w:r>
    </w:p>
    <w:p w:rsidR="004A3F07" w:rsidRPr="00FC26CC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  <w:r w:rsidRPr="00FC26CC">
        <w:rPr>
          <w:rFonts w:cstheme="minorHAnsi"/>
          <w:sz w:val="24"/>
          <w:szCs w:val="24"/>
          <w:lang w:val="sq-AL"/>
        </w:rPr>
        <w:t>Afati i fun</w:t>
      </w:r>
      <w:r w:rsidR="002248F6" w:rsidRPr="00FC26CC">
        <w:rPr>
          <w:rFonts w:cstheme="minorHAnsi"/>
          <w:sz w:val="24"/>
          <w:szCs w:val="24"/>
          <w:lang w:val="sq-AL"/>
        </w:rPr>
        <w:t xml:space="preserve">dit për dorëzimin e aplikimit: </w:t>
      </w:r>
      <w:r w:rsidR="00A96074" w:rsidRPr="00FC26CC">
        <w:rPr>
          <w:rFonts w:cstheme="minorHAnsi"/>
          <w:b/>
          <w:sz w:val="24"/>
          <w:szCs w:val="24"/>
          <w:lang w:val="sq-AL"/>
        </w:rPr>
        <w:t>2</w:t>
      </w:r>
      <w:r w:rsidR="008C7184">
        <w:rPr>
          <w:rFonts w:cstheme="minorHAnsi"/>
          <w:b/>
          <w:sz w:val="24"/>
          <w:szCs w:val="24"/>
          <w:lang w:val="sq-AL"/>
        </w:rPr>
        <w:t>3</w:t>
      </w:r>
      <w:r w:rsidR="00BA059F">
        <w:rPr>
          <w:rFonts w:cstheme="minorHAnsi"/>
          <w:b/>
          <w:sz w:val="24"/>
          <w:szCs w:val="24"/>
          <w:lang w:val="sq-AL"/>
        </w:rPr>
        <w:t>.11.2022</w:t>
      </w:r>
    </w:p>
    <w:p w:rsidR="004A3F07" w:rsidRPr="00FC26CC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 w:rsidRPr="00FC26CC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2EBC6" wp14:editId="437BF3C1">
                <wp:simplePos x="0" y="0"/>
                <wp:positionH relativeFrom="column">
                  <wp:posOffset>-60384</wp:posOffset>
                </wp:positionH>
                <wp:positionV relativeFrom="paragraph">
                  <wp:posOffset>7860</wp:posOffset>
                </wp:positionV>
                <wp:extent cx="6228272" cy="1432560"/>
                <wp:effectExtent l="0" t="0" r="2032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8272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3CDB" w:rsidRPr="002E3231" w:rsidRDefault="00EE3CDB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Ju lutemi para se të plotësoni Formularin për </w:t>
                            </w:r>
                            <w:bookmarkStart w:id="0" w:name="_Toc469306972"/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ftesë publike </w:t>
                            </w:r>
                            <w:r w:rsidRPr="00FC26CC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për </w:t>
                            </w:r>
                            <w:r w:rsidR="006502D7" w:rsidRPr="00FC26CC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subvencionimin </w:t>
                            </w:r>
                            <w:bookmarkEnd w:id="0"/>
                            <w:r w:rsidR="002E3231" w:rsidRPr="00FC26CC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ër</w:t>
                            </w:r>
                            <w:r w:rsidR="002E3231" w:rsidRPr="00A96074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="00A96074" w:rsidRPr="00A96074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qendrave grumbulluese dhe përpunuese te pemëve dhe perimeve</w:t>
                            </w:r>
                            <w:r w:rsidR="00A96074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="006502D7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l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exoni me kujdes udhëzimet për</w:t>
                            </w:r>
                            <w:r w:rsidR="00F56CA6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lotësim.</w:t>
                            </w:r>
                          </w:p>
                          <w:p w:rsidR="00B711C9" w:rsidRPr="002E3231" w:rsidRDefault="00B711C9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Të drejtë aplikimi kanë vetëm </w:t>
                            </w:r>
                            <w:r w:rsidR="00A96074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Bizneset </w:t>
                            </w:r>
                            <w:r w:rsidR="00FC26CC" w:rsidRPr="00FC26CC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që janë të regjistruar dhe</w:t>
                            </w:r>
                            <w:r w:rsidR="00FC26CC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të cilët e ushtrojnë fushë</w:t>
                            </w:r>
                            <w:r w:rsid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veprimtarin e tyre në Komunën e Rahovecit.</w:t>
                            </w:r>
                          </w:p>
                          <w:p w:rsidR="00F56CA6" w:rsidRPr="002E3231" w:rsidRDefault="00F56CA6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EE3CDB" w:rsidRPr="00F96A5E" w:rsidRDefault="00EE3CDB" w:rsidP="00D91869">
                            <w:pPr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në mënyrë që të japin detaje të mjaftueshme për të</w:t>
                            </w:r>
                            <w:r w:rsidRPr="00F96A5E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kuptuar qartë projekt-propozimin.</w:t>
                            </w:r>
                          </w:p>
                          <w:p w:rsidR="00B711C9" w:rsidRPr="00F96A5E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EE3CDB" w:rsidRPr="00F96A5E" w:rsidRDefault="00EE3CDB" w:rsidP="00D91869">
                            <w:pPr>
                              <w:rPr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3E2EBC6" id="Text Box 2" o:spid="_x0000_s1030" type="#_x0000_t202" style="position:absolute;left:0;text-align:left;margin-left:-4.75pt;margin-top:.6pt;width:490.4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E8UKAIAAE4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">
                <v:textbox>
                  <w:txbxContent>
                    <w:p w:rsidR="00EE3CDB" w:rsidRPr="002E3231" w:rsidRDefault="00EE3CDB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Ju lutemi para se të plotësoni Formularin për </w:t>
                      </w:r>
                      <w:bookmarkStart w:id="1" w:name="_Toc469306972"/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ftesë publike </w:t>
                      </w:r>
                      <w:r w:rsidRPr="00FC26CC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për </w:t>
                      </w:r>
                      <w:r w:rsidR="006502D7" w:rsidRPr="00FC26CC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subvencionimin </w:t>
                      </w:r>
                      <w:bookmarkEnd w:id="1"/>
                      <w:r w:rsidR="002E3231" w:rsidRPr="00FC26CC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ër</w:t>
                      </w:r>
                      <w:r w:rsidR="002E3231" w:rsidRPr="00A96074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="00A96074" w:rsidRPr="00A96074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qendrave grumbulluese dhe përpunuese te pemëve dhe perimeve</w:t>
                      </w:r>
                      <w:r w:rsidR="00A96074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="006502D7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l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exoni me kujdes udhëzimet për</w:t>
                      </w:r>
                      <w:r w:rsidR="00F56CA6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lotësim.</w:t>
                      </w:r>
                    </w:p>
                    <w:p w:rsidR="00B711C9" w:rsidRPr="002E3231" w:rsidRDefault="00B711C9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Të drejtë aplikimi kanë vetëm </w:t>
                      </w:r>
                      <w:r w:rsidR="00A96074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Bizneset </w:t>
                      </w:r>
                      <w:r w:rsidR="00FC26CC" w:rsidRPr="00FC26CC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që janë të regjistruar dhe</w:t>
                      </w:r>
                      <w:r w:rsidR="00FC26CC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të cilët e ushtrojnë fushë</w:t>
                      </w:r>
                      <w:r w:rsid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veprimtarin e tyre në Komunën e Rahovecit.</w:t>
                      </w:r>
                    </w:p>
                    <w:p w:rsidR="00F56CA6" w:rsidRPr="002E3231" w:rsidRDefault="00F56CA6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</w:t>
                      </w:r>
                      <w:r w:rsidRPr="00F96A5E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kuptuar qartë projekt-propozimin.</w:t>
                      </w:r>
                    </w:p>
                    <w:p w:rsidR="00B711C9" w:rsidRPr="00F96A5E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3F07" w:rsidRPr="00FC26CC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C26CC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C26CC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C26CC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DC1B35" w:rsidRDefault="004A3F07" w:rsidP="00DC1B35">
      <w:pPr>
        <w:jc w:val="both"/>
        <w:rPr>
          <w:rFonts w:ascii="Century Schoolbook" w:hAnsi="Century Schoolbook"/>
          <w:lang w:val="sq-AL"/>
        </w:rPr>
      </w:pPr>
      <w:r w:rsidRPr="00FC26CC">
        <w:rPr>
          <w:rFonts w:cstheme="minorHAnsi"/>
          <w:b/>
          <w:sz w:val="24"/>
          <w:szCs w:val="24"/>
          <w:lang w:val="sq-AL"/>
        </w:rPr>
        <w:t>Ju lutemi plotësoni formularin duke përdorur</w:t>
      </w:r>
      <w:r w:rsidRPr="00FC26CC">
        <w:rPr>
          <w:rFonts w:cstheme="minorHAnsi"/>
          <w:b/>
          <w:lang w:val="sq-AL"/>
        </w:rPr>
        <w:t xml:space="preserve"> </w:t>
      </w:r>
      <w:r w:rsidR="00163F96" w:rsidRPr="00FC26CC">
        <w:rPr>
          <w:rFonts w:cstheme="minorHAnsi"/>
          <w:b/>
          <w:lang w:val="sq-AL"/>
        </w:rPr>
        <w:t>kompjuterin</w:t>
      </w:r>
      <w:r w:rsidR="00163F96" w:rsidRPr="00FC26CC">
        <w:rPr>
          <w:rFonts w:ascii="Century Schoolbook" w:hAnsi="Century Schoolbook"/>
          <w:lang w:val="sq-AL"/>
        </w:rPr>
        <w:t xml:space="preserve">. </w:t>
      </w:r>
    </w:p>
    <w:p w:rsidR="004A3F07" w:rsidRPr="00FC26CC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FC26CC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8C7184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</w:t>
      </w:r>
      <w:r w:rsidR="004A3F07" w:rsidRPr="00FC26CC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______________________________________________</w:t>
      </w:r>
    </w:p>
    <w:p w:rsidR="004A3F07" w:rsidRPr="00FC26CC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FC26CC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aplikuesit</w:t>
      </w:r>
      <w:r w:rsidR="004A3F07" w:rsidRPr="00FC26CC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</w:t>
      </w:r>
    </w:p>
    <w:p w:rsidR="004A3F07" w:rsidRPr="00FC26CC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tbl>
      <w:tblPr>
        <w:tblW w:w="10998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1004"/>
        <w:gridCol w:w="836"/>
        <w:gridCol w:w="715"/>
        <w:gridCol w:w="42"/>
        <w:gridCol w:w="897"/>
        <w:gridCol w:w="585"/>
        <w:gridCol w:w="276"/>
        <w:gridCol w:w="289"/>
        <w:gridCol w:w="26"/>
        <w:gridCol w:w="43"/>
        <w:gridCol w:w="241"/>
        <w:gridCol w:w="541"/>
        <w:gridCol w:w="267"/>
        <w:gridCol w:w="200"/>
        <w:gridCol w:w="67"/>
        <w:gridCol w:w="201"/>
        <w:gridCol w:w="141"/>
        <w:gridCol w:w="442"/>
        <w:gridCol w:w="164"/>
        <w:gridCol w:w="1102"/>
        <w:gridCol w:w="1511"/>
      </w:tblGrid>
      <w:tr w:rsidR="004A3F07" w:rsidRPr="00FC26CC" w:rsidTr="00EC2A49">
        <w:trPr>
          <w:trHeight w:val="211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C26CC">
              <w:rPr>
                <w:rFonts w:ascii="Arial Narrow" w:eastAsia="Times New Roman" w:hAnsi="Arial Narrow" w:cs="Times New Roman"/>
                <w:b/>
                <w:sz w:val="24"/>
                <w:szCs w:val="24"/>
                <w:lang w:val="sq-AL" w:eastAsia="ar-SA"/>
              </w:rPr>
              <w:br w:type="page"/>
            </w:r>
            <w:r w:rsidRPr="00FC26CC">
              <w:rPr>
                <w:rFonts w:ascii="Arial Narrow" w:eastAsia="Arial Unicode MS" w:hAnsi="Arial Narrow" w:cs="Arial"/>
                <w:b/>
                <w:lang w:val="sq-AL" w:eastAsia="ar-SA"/>
              </w:rPr>
              <w:t>I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Pr="00FC26CC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sq-AL" w:eastAsia="ar-SA"/>
              </w:rPr>
            </w:pPr>
          </w:p>
          <w:p w:rsidR="004A3F07" w:rsidRPr="00FC26CC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>I</w:t>
            </w:r>
            <w:r w:rsidR="002248F6" w:rsidRPr="00FC26CC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NFORMATA TË PËRGJITHSHME PËR APLIKUESIN E PROJEKTIT </w:t>
            </w:r>
          </w:p>
          <w:p w:rsidR="00D91869" w:rsidRPr="00FC26CC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FC26CC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INFORMACION BAZË PËR ORGANIZIMIN E APLIKUESIT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574AF1" w:rsidP="00A96074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Emri i </w:t>
            </w:r>
            <w:r w:rsidR="00A96074" w:rsidRPr="00FC26CC">
              <w:rPr>
                <w:rFonts w:ascii="Arial Narrow" w:eastAsia="Arial Unicode MS" w:hAnsi="Arial Narrow" w:cs="Arial"/>
                <w:lang w:val="sq-AL" w:eastAsia="ar-SA"/>
              </w:rPr>
              <w:t>Biznesit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FC26CC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FC26CC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3628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FC26CC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FC26CC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mail dhe funksion</w:t>
            </w:r>
            <w:r w:rsidR="00C73E92" w:rsidRPr="00FC26CC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6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FC26CC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FC26CC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FC26CC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r w:rsidR="004A3F07" w:rsidRPr="00FC26CC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360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8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9.  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0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1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FC26CC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60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12. 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6113A5" w:rsidP="00A96074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A96074" w:rsidRPr="00FC26CC">
              <w:rPr>
                <w:rFonts w:ascii="Arial Narrow" w:eastAsia="Arial Unicode MS" w:hAnsi="Arial Narrow" w:cs="Arial"/>
                <w:lang w:val="sq-AL" w:eastAsia="ar-SA"/>
              </w:rPr>
              <w:t>Biznesit</w:t>
            </w:r>
          </w:p>
        </w:tc>
        <w:tc>
          <w:tcPr>
            <w:tcW w:w="2535" w:type="dxa"/>
            <w:gridSpan w:val="10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34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FC26CC" w:rsidRDefault="006113A5" w:rsidP="00A96074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të </w:t>
            </w:r>
            <w:r w:rsidR="00A96074" w:rsidRPr="00FC26CC">
              <w:rPr>
                <w:rFonts w:ascii="Arial Narrow" w:eastAsia="Arial Unicode MS" w:hAnsi="Arial Narrow" w:cs="Arial"/>
                <w:lang w:val="sq-AL" w:eastAsia="ar-SA"/>
              </w:rPr>
              <w:t>Biznesit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A96074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3</w:t>
            </w:r>
            <w:r w:rsidR="004A3F07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FC26CC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60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A96074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bookmarkStart w:id="1" w:name="_GoBack"/>
            <w:bookmarkEnd w:id="1"/>
            <w:r w:rsidRPr="00FC26CC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14</w:t>
            </w:r>
            <w:r w:rsidR="004A3F07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096" w:type="dxa"/>
            <w:gridSpan w:val="1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A96074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5</w:t>
            </w:r>
            <w:r w:rsidR="004A3F07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FC26CC" w:rsidRDefault="00C73E92" w:rsidP="00A96074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i </w:t>
            </w:r>
            <w:r w:rsidR="00A96074" w:rsidRPr="00FC26CC">
              <w:rPr>
                <w:rFonts w:ascii="Arial Narrow" w:eastAsia="Arial Unicode MS" w:hAnsi="Arial Narrow" w:cs="Arial"/>
                <w:lang w:val="sq-AL" w:eastAsia="ar-SA"/>
              </w:rPr>
              <w:t>Biznesit</w:t>
            </w:r>
          </w:p>
        </w:tc>
        <w:tc>
          <w:tcPr>
            <w:tcW w:w="60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FC26CC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Pr="00FC26CC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sq-AL" w:eastAsia="ar-SA"/>
              </w:rPr>
            </w:pPr>
          </w:p>
          <w:p w:rsidR="009F4270" w:rsidRPr="00FC26C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lang w:val="sq-AL" w:eastAsia="ar-SA"/>
              </w:rPr>
              <w:t>II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Pr="00FC26CC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sq-AL" w:eastAsia="ar-SA"/>
              </w:rPr>
            </w:pPr>
          </w:p>
          <w:p w:rsidR="00D91869" w:rsidRPr="00FC26CC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INFORMACION MBI PROJEKTIN </w:t>
            </w:r>
          </w:p>
          <w:p w:rsidR="001E46A3" w:rsidRPr="00FC26CC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sq-AL" w:eastAsia="ar-SA"/>
              </w:rPr>
            </w:pPr>
          </w:p>
        </w:tc>
      </w:tr>
      <w:tr w:rsidR="009F4270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FC26C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FC26CC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FC26CC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FC26CC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2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C26CC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FC26CC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FC26CC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72D1" w:rsidRPr="00FC26CC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</w:p>
          <w:p w:rsidR="001A5B44" w:rsidRPr="00FC26CC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  <w:r w:rsidRPr="00FC26CC">
              <w:rPr>
                <w:lang w:val="sq-AL"/>
              </w:rPr>
              <w:t xml:space="preserve">                 </w:t>
            </w:r>
          </w:p>
          <w:p w:rsidR="001A5B44" w:rsidRPr="00FC26CC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1A5B44" w:rsidRPr="00FC26CC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7E2CCE" w:rsidRPr="00FC26CC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C26CC" w:rsidTr="00EC2A49">
        <w:trPr>
          <w:trHeight w:val="331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FC26CC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3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C26CC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Pr="00FC26CC" w:rsidRDefault="00EB72D1" w:rsidP="003361DC">
            <w:pPr>
              <w:tabs>
                <w:tab w:val="center" w:pos="1080"/>
                <w:tab w:val="right" w:pos="9026"/>
              </w:tabs>
              <w:spacing w:after="0" w:line="240" w:lineRule="auto"/>
              <w:ind w:left="360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</w:tc>
      </w:tr>
      <w:tr w:rsidR="009F4270" w:rsidRPr="00FC26CC" w:rsidTr="00A96074">
        <w:trPr>
          <w:trHeight w:val="1636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FC26CC" w:rsidRDefault="00206FB9" w:rsidP="003361DC">
            <w:pPr>
              <w:suppressAutoHyphens/>
              <w:snapToGrid w:val="0"/>
              <w:spacing w:after="0" w:line="240" w:lineRule="auto"/>
              <w:jc w:val="center"/>
              <w:rPr>
                <w:rFonts w:cs="Arial"/>
                <w:sz w:val="24"/>
                <w:szCs w:val="24"/>
                <w:lang w:val="sq-AL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4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C26CC" w:rsidRDefault="00513556" w:rsidP="003361DC">
            <w:pPr>
              <w:spacing w:after="0"/>
              <w:ind w:right="195"/>
              <w:jc w:val="both"/>
              <w:rPr>
                <w:rFonts w:cs="Arial"/>
                <w:sz w:val="24"/>
                <w:szCs w:val="24"/>
                <w:lang w:val="sq-AL"/>
              </w:rPr>
            </w:pPr>
            <w:r w:rsidRPr="00FC26CC">
              <w:rPr>
                <w:rFonts w:cs="Arial"/>
                <w:sz w:val="24"/>
                <w:szCs w:val="24"/>
                <w:lang w:val="sq-AL"/>
              </w:rPr>
              <w:t>Fusha në të cilën do të implementohet projekti</w:t>
            </w:r>
            <w:r w:rsidR="00447959" w:rsidRPr="00FC26CC">
              <w:rPr>
                <w:rFonts w:cs="Arial"/>
                <w:sz w:val="24"/>
                <w:szCs w:val="24"/>
                <w:lang w:val="sq-AL"/>
              </w:rPr>
              <w:t>:</w:t>
            </w:r>
            <w:r w:rsidR="00FA33E8" w:rsidRPr="00FC26CC">
              <w:rPr>
                <w:rFonts w:cs="Arial"/>
                <w:sz w:val="24"/>
                <w:szCs w:val="24"/>
                <w:lang w:val="sq-AL"/>
              </w:rPr>
              <w:t xml:space="preserve"> </w:t>
            </w:r>
          </w:p>
          <w:p w:rsidR="00A96074" w:rsidRPr="00FC26CC" w:rsidRDefault="00A96074" w:rsidP="00FC26CC">
            <w:pPr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cs="Arial"/>
                <w:lang w:val="sq-AL"/>
              </w:rPr>
            </w:pPr>
            <w:r w:rsidRPr="00FC26CC">
              <w:rPr>
                <w:rFonts w:cs="Arial"/>
                <w:lang w:val="sq-AL"/>
              </w:rPr>
              <w:t>Qendrat grumbulluese të pemëve dhe perimeve</w:t>
            </w:r>
          </w:p>
          <w:p w:rsidR="00A96074" w:rsidRPr="00FC26CC" w:rsidRDefault="00A96074" w:rsidP="00FC26CC">
            <w:pPr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sq-AL"/>
              </w:rPr>
            </w:pPr>
            <w:r w:rsidRPr="00FC26CC">
              <w:rPr>
                <w:rFonts w:cs="Arial"/>
                <w:lang w:val="sq-AL"/>
              </w:rPr>
              <w:t>Bizneset që bëjnë përpunimin dhe konservimin e perimeve (Ajvar dhe Turshi)</w:t>
            </w:r>
          </w:p>
          <w:p w:rsidR="00D03A19" w:rsidRPr="00FC26CC" w:rsidRDefault="00FC26CC" w:rsidP="00FC26C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lang w:val="sq-AL"/>
              </w:rPr>
            </w:pPr>
            <w:r w:rsidRPr="00C73448">
              <w:rPr>
                <w:lang w:val="sq-AL"/>
              </w:rPr>
              <w:t>Bizneset fillestare që gjatë vitit 2022 kanë arritur të përpunojnë mbi 10,000 kg  të perimeve etj.</w:t>
            </w:r>
          </w:p>
        </w:tc>
      </w:tr>
      <w:tr w:rsidR="009F4270" w:rsidRPr="00FC26CC" w:rsidTr="00A96074">
        <w:trPr>
          <w:trHeight w:val="151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FC26CC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FC26CC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FC26CC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FC26CC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5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C26CC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implementohet </w:t>
            </w:r>
            <w:r w:rsidR="009F4270" w:rsidRPr="00FC26CC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:rsidR="009F4270" w:rsidRPr="00FC26CC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a)</w:t>
            </w:r>
          </w:p>
        </w:tc>
        <w:tc>
          <w:tcPr>
            <w:tcW w:w="4713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FC26CC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Republika e Kosovës (nëse projekti implementohet në gjithë territorin e Kosovës</w:t>
            </w:r>
            <w:r w:rsidR="008E096E" w:rsidRPr="00FC26CC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7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FC26CC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b)</w:t>
            </w:r>
          </w:p>
        </w:tc>
        <w:tc>
          <w:tcPr>
            <w:tcW w:w="4713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C26CC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Rajoni/rajonet( tregoni rajonin ose rajonet në të cilat do të implementohet projekti</w:t>
            </w:r>
            <w:r w:rsidR="008E096E" w:rsidRPr="00FC26CC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7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FC26CC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c)</w:t>
            </w:r>
          </w:p>
        </w:tc>
        <w:tc>
          <w:tcPr>
            <w:tcW w:w="4713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C26CC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FC26CC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7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FC26CC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713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7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C26CC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EC2A49">
        <w:trPr>
          <w:trHeight w:val="23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1.</w:t>
            </w:r>
          </w:p>
        </w:tc>
        <w:tc>
          <w:tcPr>
            <w:tcW w:w="4713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FC26CC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877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2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FC26CC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="00F96A5E"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>(institucionet qend</w:t>
            </w:r>
            <w:r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>rore apo lokale, fondet e Bashkimit Evropian apo nga donatorë të tjerë për zbatimin e këtij projekti (specifiko shumat totale për aplikantët dhe partnerët</w:t>
            </w:r>
            <w:r w:rsidR="004A259A"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FC26CC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4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FC26CC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  <w:p w:rsidR="00A5698B" w:rsidRPr="00FC26CC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5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409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698B" w:rsidRPr="00FC26CC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FC26CC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FC26CC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C26CC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8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FC26CC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C26CC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8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223FD" w:rsidRPr="00FC26CC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C26CC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7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E5855" w:rsidRPr="00FC26CC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E5855" w:rsidRPr="00FC26CC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8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Përshkrua</w:t>
            </w:r>
            <w:r w:rsidR="00F27EA9" w:rsidRPr="00FC26CC">
              <w:rPr>
                <w:rFonts w:ascii="Arial Narrow" w:hAnsi="Arial Narrow"/>
                <w:lang w:val="sq-AL"/>
              </w:rPr>
              <w:t>ni</w:t>
            </w:r>
            <w:r w:rsidR="001C44AA" w:rsidRPr="00FC26CC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FC26CC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B72D1" w:rsidRPr="00FC26CC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val="sq-AL"/>
              </w:rPr>
            </w:pPr>
          </w:p>
          <w:p w:rsidR="00254359" w:rsidRPr="00FC26CC" w:rsidRDefault="00254359" w:rsidP="00FC26CC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FC26CC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9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FC26CC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FC26CC" w:rsidTr="0088436F">
        <w:trPr>
          <w:trHeight w:val="1103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FC26CC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0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ab/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Një p</w:t>
            </w:r>
            <w:r w:rsidR="00EB54B7" w:rsidRPr="00FC26CC">
              <w:rPr>
                <w:rFonts w:ascii="Arial Narrow" w:hAnsi="Arial Narrow"/>
                <w:lang w:val="sq-AL"/>
              </w:rPr>
              <w:t>ërshkrim i detajuar i projektit</w:t>
            </w:r>
            <w:r w:rsidRPr="00FC26CC">
              <w:rPr>
                <w:rFonts w:ascii="Arial Narrow" w:hAnsi="Arial Narrow"/>
                <w:lang w:val="sq-AL"/>
              </w:rPr>
              <w:t xml:space="preserve"> (max 2500 karaktere)</w:t>
            </w:r>
          </w:p>
        </w:tc>
      </w:tr>
      <w:tr w:rsidR="001C44AA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436F" w:rsidRPr="00FC26CC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  <w:lang w:val="sq-AL"/>
              </w:rPr>
            </w:pPr>
          </w:p>
          <w:p w:rsidR="00EB54B7" w:rsidRPr="00FC26CC" w:rsidRDefault="00EB54B7" w:rsidP="00254359">
            <w:pPr>
              <w:pStyle w:val="NormalWeb"/>
              <w:rPr>
                <w:color w:val="000000"/>
                <w:sz w:val="22"/>
                <w:szCs w:val="22"/>
                <w:lang w:val="sq-AL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1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FC26CC">
              <w:rPr>
                <w:rFonts w:ascii="Arial Narrow" w:hAnsi="Arial Narrow"/>
                <w:lang w:val="sq-AL"/>
              </w:rPr>
              <w:t>të ndikojnë direkt) i përfshirë</w:t>
            </w:r>
            <w:r w:rsidRPr="00FC26CC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FC26CC">
              <w:rPr>
                <w:rFonts w:ascii="Arial Narrow" w:hAnsi="Arial Narrow"/>
                <w:lang w:val="sq-AL"/>
              </w:rPr>
              <w:t xml:space="preserve">duke përfshirë </w:t>
            </w:r>
            <w:r w:rsidRPr="00FC26CC">
              <w:rPr>
                <w:rFonts w:ascii="Arial Narrow" w:hAnsi="Arial Narrow"/>
                <w:lang w:val="sq-AL"/>
              </w:rPr>
              <w:t>numrin dh</w:t>
            </w:r>
            <w:r w:rsidR="00DD5E54" w:rsidRPr="00FC26CC">
              <w:rPr>
                <w:rFonts w:ascii="Arial Narrow" w:hAnsi="Arial Narrow"/>
                <w:lang w:val="sq-AL"/>
              </w:rPr>
              <w:t>e strukturën e tyre</w:t>
            </w:r>
            <w:r w:rsidRPr="00FC26CC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FC26CC">
              <w:rPr>
                <w:rFonts w:ascii="Arial Narrow" w:hAnsi="Arial Narrow"/>
                <w:lang w:val="sq-AL"/>
              </w:rPr>
              <w:t>ata të përfshirë</w:t>
            </w:r>
            <w:r w:rsidRPr="00FC26CC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FC26CC" w:rsidTr="0088436F">
        <w:trPr>
          <w:trHeight w:val="89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620197" w:rsidRPr="00FC26CC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17469F" w:rsidRPr="00FC26CC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12</w:t>
            </w:r>
            <w:r w:rsidR="001C44AA" w:rsidRPr="00FC26CC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 Përshkruani, aktiv</w:t>
            </w:r>
            <w:r w:rsidR="00C54363" w:rsidRPr="00FC26CC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FC26CC">
              <w:rPr>
                <w:rFonts w:ascii="Arial Narrow" w:hAnsi="Arial Narrow"/>
                <w:lang w:val="sq-AL"/>
              </w:rPr>
              <w:t xml:space="preserve">, </w:t>
            </w:r>
            <w:r w:rsidR="008D2C02" w:rsidRPr="00FC26CC">
              <w:rPr>
                <w:rFonts w:ascii="Arial Narrow" w:hAnsi="Arial Narrow"/>
                <w:lang w:val="sq-AL"/>
              </w:rPr>
              <w:t>bartësit</w:t>
            </w:r>
            <w:r w:rsidRPr="00FC26CC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FC26CC">
              <w:rPr>
                <w:rFonts w:ascii="Arial Narrow" w:hAnsi="Arial Narrow"/>
                <w:lang w:val="sq-AL"/>
              </w:rPr>
              <w:t>tyre, metodat që do të përdoren</w:t>
            </w:r>
            <w:r w:rsidRPr="00FC26CC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FC26CC">
              <w:rPr>
                <w:rFonts w:ascii="Arial Narrow" w:hAnsi="Arial Narrow"/>
                <w:lang w:val="sq-AL"/>
              </w:rPr>
              <w:t>shtoni rreshta në</w:t>
            </w:r>
            <w:r w:rsidRPr="00FC26CC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FC26CC">
              <w:rPr>
                <w:rFonts w:ascii="Arial Narrow" w:hAnsi="Arial Narrow"/>
                <w:lang w:val="sq-AL"/>
              </w:rPr>
              <w:t xml:space="preserve"> e mëposhtme</w:t>
            </w:r>
            <w:r w:rsidRPr="00FC26CC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FC26CC" w:rsidTr="00A96074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C26C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55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5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Metodat implementuese</w:t>
            </w:r>
          </w:p>
        </w:tc>
        <w:tc>
          <w:tcPr>
            <w:tcW w:w="1215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FC26CC" w:rsidTr="00A96074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FC26C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1.</w:t>
            </w:r>
          </w:p>
        </w:tc>
        <w:tc>
          <w:tcPr>
            <w:tcW w:w="255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FC26CC" w:rsidTr="00A96074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FC26C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2.</w:t>
            </w:r>
          </w:p>
        </w:tc>
        <w:tc>
          <w:tcPr>
            <w:tcW w:w="255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FC26CC" w:rsidTr="00A96074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FC26C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255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13</w:t>
            </w:r>
            <w:r w:rsidR="001C44AA" w:rsidRPr="00FC26CC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FC26CC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FC26CC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FC26CC">
              <w:rPr>
                <w:rFonts w:ascii="Arial Narrow" w:hAnsi="Arial Narrow"/>
                <w:lang w:val="sq-AL"/>
              </w:rPr>
              <w:t>organizata</w:t>
            </w:r>
            <w:r w:rsidR="00FF5FDA" w:rsidRPr="00FC26CC">
              <w:rPr>
                <w:rFonts w:ascii="Arial Narrow" w:hAnsi="Arial Narrow"/>
                <w:lang w:val="sq-AL"/>
              </w:rPr>
              <w:t>/Individi</w:t>
            </w:r>
            <w:r w:rsidR="008D2C02" w:rsidRPr="00FC26CC">
              <w:rPr>
                <w:rFonts w:ascii="Arial Narrow" w:hAnsi="Arial Narrow"/>
                <w:lang w:val="sq-AL"/>
              </w:rPr>
              <w:t xml:space="preserve"> </w:t>
            </w:r>
            <w:r w:rsidRPr="00FC26CC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FC26CC">
              <w:rPr>
                <w:rFonts w:ascii="Arial Narrow" w:hAnsi="Arial Narrow"/>
                <w:lang w:val="sq-AL"/>
              </w:rPr>
              <w:t>/</w:t>
            </w:r>
            <w:r w:rsidR="008D2C02" w:rsidRPr="00FC26CC">
              <w:rPr>
                <w:rFonts w:ascii="Arial Narrow" w:hAnsi="Arial Narrow"/>
                <w:lang w:val="sq-AL"/>
              </w:rPr>
              <w:t>e</w:t>
            </w:r>
            <w:r w:rsidRPr="00FC26CC">
              <w:rPr>
                <w:rFonts w:ascii="Arial Narrow" w:hAnsi="Arial Narrow"/>
                <w:lang w:val="sq-AL"/>
              </w:rPr>
              <w:t xml:space="preserve"> </w:t>
            </w:r>
            <w:r w:rsidR="008D2C02" w:rsidRPr="00FC26CC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FC26CC" w:rsidTr="00EC2A49">
        <w:trPr>
          <w:trHeight w:val="89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Pr="00FC26CC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/>
              </w:rPr>
            </w:pPr>
          </w:p>
          <w:p w:rsidR="001C44AA" w:rsidRPr="00FC26CC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/>
              </w:rPr>
              <w:t>14</w:t>
            </w:r>
            <w:r w:rsidR="001C44AA" w:rsidRPr="00FC26CC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C26CC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FD03D1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Udhëheqë</w:t>
            </w:r>
            <w:r w:rsidR="008D2C02" w:rsidRPr="00FC26CC">
              <w:rPr>
                <w:rFonts w:ascii="Arial Narrow" w:eastAsia="Arial Unicode MS" w:hAnsi="Arial Narrow" w:cs="Arial"/>
                <w:lang w:val="sq-AL" w:eastAsia="ar-SA"/>
              </w:rPr>
              <w:t>si/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FC26CC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6993" w:type="dxa"/>
            <w:gridSpan w:val="1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b)</w:t>
            </w:r>
          </w:p>
        </w:tc>
        <w:tc>
          <w:tcPr>
            <w:tcW w:w="259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FC26CC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3" w:type="dxa"/>
            <w:gridSpan w:val="1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5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259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C26CC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F7588B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jashtë</w:t>
            </w:r>
            <w:r w:rsidR="00A2492F" w:rsidRPr="00FC26CC">
              <w:rPr>
                <w:rFonts w:ascii="Arial Narrow" w:eastAsia="Arial Unicode MS" w:hAnsi="Arial Narrow" w:cs="Arial"/>
                <w:lang w:val="sq-AL" w:eastAsia="ar-SA"/>
              </w:rPr>
              <w:t>m te cilët</w:t>
            </w:r>
            <w:r w:rsidR="00F7588B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janë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6993" w:type="dxa"/>
            <w:gridSpan w:val="1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6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FC26CC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  <w:r w:rsidR="00A03679" w:rsidRPr="00FC26CC">
              <w:rPr>
                <w:rFonts w:ascii="Arial Narrow" w:eastAsia="Arial Unicode MS" w:hAnsi="Arial Narrow" w:cs="Arial"/>
                <w:lang w:val="sq-AL" w:eastAsia="ar-SA"/>
              </w:rPr>
              <w:t>/individit.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FC26CC" w:rsidTr="0088436F">
        <w:trPr>
          <w:trHeight w:val="108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1C44AA" w:rsidRPr="00FC26CC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17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FC26CC" w:rsidTr="0088436F">
        <w:trPr>
          <w:trHeight w:val="108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FC26CC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lang w:val="sq-AL" w:eastAsia="ar-SA"/>
              </w:rPr>
              <w:t>III</w:t>
            </w:r>
            <w:r w:rsidR="001C44AA" w:rsidRPr="00FC26CC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FC26CC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QËNDRUESHMËRIA PROJEKTIT </w:t>
            </w:r>
          </w:p>
        </w:tc>
      </w:tr>
      <w:tr w:rsidR="001C44AA" w:rsidRPr="00FC26CC" w:rsidTr="00EC2A49">
        <w:trPr>
          <w:trHeight w:val="10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9590" w:type="dxa"/>
            <w:gridSpan w:val="2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C26CC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FC26CC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FC26CC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FC26CC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FC26CC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FC26CC" w:rsidTr="0088436F">
        <w:trPr>
          <w:trHeight w:val="108"/>
        </w:trPr>
        <w:tc>
          <w:tcPr>
            <w:tcW w:w="10998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C26CC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254359" w:rsidRPr="00FC26CC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254359" w:rsidRPr="00FC26CC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5E6D6B" w:rsidRPr="00FC26CC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5E6D6B" w:rsidRPr="00FC26CC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</w:tbl>
    <w:p w:rsidR="005D4708" w:rsidRPr="00FC26CC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365BFB" w:rsidRPr="00FC26CC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tbl>
      <w:tblPr>
        <w:tblW w:w="103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779"/>
      </w:tblGrid>
      <w:tr w:rsidR="00365BFB" w:rsidRPr="00FC26CC" w:rsidTr="00125C29">
        <w:trPr>
          <w:trHeight w:val="610"/>
          <w:jc w:val="center"/>
        </w:trPr>
        <w:tc>
          <w:tcPr>
            <w:tcW w:w="10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365BFB" w:rsidRPr="00FC26CC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color w:val="1F497D" w:themeColor="text2"/>
                <w:lang w:val="sq-AL"/>
              </w:rPr>
            </w:pPr>
            <w:r w:rsidRPr="00FC26CC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u w:val="single"/>
                <w:lang w:val="sq-AL"/>
              </w:rPr>
              <w:br w:type="page"/>
            </w:r>
            <w:r w:rsidRPr="00FC26CC">
              <w:rPr>
                <w:rFonts w:ascii="Calibri" w:eastAsia="Times New Roman" w:hAnsi="Calibri" w:cs="Times New Roman"/>
                <w:b/>
                <w:bCs/>
                <w:color w:val="1F497D" w:themeColor="text2"/>
                <w:lang w:val="sq-AL"/>
              </w:rPr>
              <w:t>IV.</w:t>
            </w:r>
            <w:r w:rsidRPr="00FC26CC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lang w:val="sq-AL"/>
              </w:rPr>
              <w:t xml:space="preserve">      </w:t>
            </w:r>
            <w:r w:rsidRPr="00FC26CC">
              <w:rPr>
                <w:rFonts w:ascii="Calibri" w:eastAsia="Times New Roman" w:hAnsi="Calibri" w:cs="Times New Roman"/>
                <w:b/>
                <w:color w:val="1F497D" w:themeColor="text2"/>
                <w:lang w:val="sq-AL"/>
              </w:rPr>
              <w:t>BUXHETI I PROJEKT-PROPOZIMIT:</w:t>
            </w:r>
          </w:p>
          <w:p w:rsidR="00365BFB" w:rsidRPr="00FC26CC" w:rsidRDefault="00365BFB" w:rsidP="00365BFB">
            <w:pPr>
              <w:shd w:val="clear" w:color="auto" w:fill="BFBFBF"/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 w:themeColor="text2"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Cs/>
                <w:color w:val="1F497D" w:themeColor="text2"/>
                <w:lang w:val="sq-AL"/>
              </w:rPr>
              <w:t xml:space="preserve">                  Çfarë burimesh të fondeve të tjera janë të siguruara dhe të mundshme?</w:t>
            </w:r>
          </w:p>
        </w:tc>
      </w:tr>
      <w:tr w:rsidR="00365BFB" w:rsidRPr="00FC26CC" w:rsidTr="00125C29">
        <w:trPr>
          <w:trHeight w:val="6759"/>
          <w:jc w:val="center"/>
        </w:trPr>
        <w:tc>
          <w:tcPr>
            <w:tcW w:w="1037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65BFB" w:rsidRPr="00FC26CC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sq-AL"/>
              </w:rPr>
              <w:t xml:space="preserve">   </w:t>
            </w:r>
          </w:p>
          <w:p w:rsidR="00365BFB" w:rsidRPr="00FC26CC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4.1.Buxheti total për realizimin e projektit: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Cs/>
                <w:lang w:val="sq-AL"/>
              </w:rPr>
              <w:t>(</w:t>
            </w:r>
            <w:r w:rsidRPr="00FC26CC">
              <w:rPr>
                <w:rFonts w:ascii="Calibri" w:eastAsia="Times New Roman" w:hAnsi="Calibri" w:cs="Times New Roman"/>
                <w:lang w:val="sq-AL"/>
              </w:rPr>
              <w:t>P</w:t>
            </w:r>
            <w:r w:rsidRPr="00FC26CC">
              <w:rPr>
                <w:rFonts w:ascii="Calibri" w:eastAsia="Times New Roman" w:hAnsi="Calibri" w:cs="Times New Roman"/>
                <w:bCs/>
                <w:lang w:val="sq-AL"/>
              </w:rPr>
              <w:t>ërshkruani shpenzimet e përfshira për implementimin e projektit.).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FC26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FC26CC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4.2</w:t>
            </w:r>
          </w:p>
          <w:p w:rsidR="00365BFB" w:rsidRPr="00FC26CC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Buxheti i përgjithshëm </w:t>
            </w:r>
            <w:r w:rsidR="005126AE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i cili kërkohet nga Drejtoria për Ekonomi,Zhvillim dhe Turizëm </w:t>
            </w: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e </w:t>
            </w:r>
            <w:r w:rsidR="00902B2C"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K</w:t>
            </w: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omunës së Rahovecit për implementimin e projektit: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 xml:space="preserve"> </w:t>
            </w:r>
            <w:r w:rsidRPr="00FC26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FC26CC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4.3.Buxheti i siguruar nga donatorët /Kom</w:t>
            </w:r>
            <w:r w:rsidR="0031752E"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una / Ministria /fondet vetjake</w:t>
            </w: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dhe/apo fondet e ndryshme: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sz w:val="24"/>
                <w:szCs w:val="24"/>
                <w:lang w:val="sq-AL"/>
              </w:rPr>
              <w:t xml:space="preserve">? </w:t>
            </w:r>
            <w:r w:rsidRPr="00FC26CC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sq-AL"/>
              </w:rPr>
              <w:t>€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FC26CC" w:rsidRDefault="00365BFB" w:rsidP="00365BFB">
            <w:pPr>
              <w:tabs>
                <w:tab w:val="left" w:pos="1058"/>
              </w:tabs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4.Përshkrimi dhe specifikimi i </w:t>
            </w:r>
            <w:r w:rsidR="0031752E"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arapara sipas projektit: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</w:p>
          <w:tbl>
            <w:tblPr>
              <w:tblW w:w="105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09"/>
              <w:gridCol w:w="2388"/>
              <w:gridCol w:w="752"/>
              <w:gridCol w:w="1678"/>
              <w:gridCol w:w="2520"/>
              <w:gridCol w:w="270"/>
              <w:gridCol w:w="236"/>
            </w:tblGrid>
            <w:tr w:rsidR="005126AE" w:rsidRPr="00FC26CC" w:rsidTr="005126AE">
              <w:trPr>
                <w:gridAfter w:val="2"/>
                <w:wAfter w:w="50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>LLOJI I SHPENZIMIT</w:t>
                  </w:r>
                </w:p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 xml:space="preserve">SHUMA TOTALE </w:t>
                  </w: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>DREJTORIA PËR DEZHT</w:t>
                  </w:r>
                </w:p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</w:p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 xml:space="preserve">RAHOVEC 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 xml:space="preserve">DONATORË </w:t>
                  </w:r>
                </w:p>
                <w:p w:rsidR="005126AE" w:rsidRPr="00FC26CC" w:rsidRDefault="005126AE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  <w:t xml:space="preserve"> </w:t>
                  </w: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BFBFBF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>A. Shpenzimet direkte të projektit</w:t>
                  </w:r>
                </w:p>
              </w:tc>
              <w:tc>
                <w:tcPr>
                  <w:tcW w:w="2388" w:type="dxa"/>
                  <w:shd w:val="clear" w:color="auto" w:fill="BFBFBF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BFBFBF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BFBFBF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5126AE" w:rsidRPr="00FC26CC" w:rsidTr="005126AE">
              <w:trPr>
                <w:gridAfter w:val="1"/>
                <w:wAfter w:w="236" w:type="dxa"/>
              </w:trPr>
              <w:tc>
                <w:tcPr>
                  <w:tcW w:w="2709" w:type="dxa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5126AE" w:rsidRPr="00FC26CC" w:rsidRDefault="005126AE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B. Shpenzimet  administrative </w:t>
                  </w:r>
                </w:p>
              </w:tc>
              <w:tc>
                <w:tcPr>
                  <w:tcW w:w="2388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88" w:type="dxa"/>
                  <w:shd w:val="pct12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43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2790" w:type="dxa"/>
                  <w:gridSpan w:val="2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</w:tr>
            <w:tr w:rsidR="00365BFB" w:rsidRPr="00FC26CC" w:rsidTr="005126AE">
              <w:trPr>
                <w:trHeight w:val="143"/>
              </w:trPr>
              <w:tc>
                <w:tcPr>
                  <w:tcW w:w="10317" w:type="dxa"/>
                  <w:gridSpan w:val="6"/>
                  <w:shd w:val="clear" w:color="auto" w:fill="BFBFBF"/>
                </w:tcPr>
                <w:p w:rsidR="00365BFB" w:rsidRPr="00FC26CC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365BFB" w:rsidRPr="00FC26CC" w:rsidTr="005126AE">
              <w:tc>
                <w:tcPr>
                  <w:tcW w:w="2709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20"/>
                      <w:szCs w:val="20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  <w:lang w:val="sq-AL"/>
                    </w:rPr>
                    <w:t>C. Totali i shpenzimeve (A+B):</w:t>
                  </w:r>
                </w:p>
              </w:tc>
              <w:tc>
                <w:tcPr>
                  <w:tcW w:w="2388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sq-AL"/>
                    </w:rPr>
                  </w:pPr>
                </w:p>
              </w:tc>
              <w:tc>
                <w:tcPr>
                  <w:tcW w:w="752" w:type="dxa"/>
                  <w:shd w:val="clear" w:color="auto" w:fill="BFBFBF"/>
                </w:tcPr>
                <w:p w:rsidR="00365BFB" w:rsidRPr="00FC26CC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sz w:val="24"/>
                      <w:szCs w:val="24"/>
                      <w:lang w:val="sq-AL"/>
                    </w:rPr>
                  </w:pPr>
                </w:p>
              </w:tc>
              <w:tc>
                <w:tcPr>
                  <w:tcW w:w="4468" w:type="dxa"/>
                  <w:gridSpan w:val="3"/>
                  <w:shd w:val="clear" w:color="auto" w:fill="BFBFBF"/>
                </w:tcPr>
                <w:p w:rsidR="00365BFB" w:rsidRPr="00FC26CC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</w:p>
              </w:tc>
              <w:tc>
                <w:tcPr>
                  <w:tcW w:w="236" w:type="dxa"/>
                  <w:shd w:val="clear" w:color="auto" w:fill="BFBFBF"/>
                </w:tcPr>
                <w:p w:rsidR="00365BFB" w:rsidRPr="00FC26CC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</w:p>
              </w:tc>
            </w:tr>
          </w:tbl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p w:rsidR="00365BFB" w:rsidRPr="00FC26CC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4.5.</w:t>
            </w:r>
          </w:p>
          <w:p w:rsidR="00365BFB" w:rsidRPr="00FC26CC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Përshkrimi dhe specifikimi i </w:t>
            </w:r>
            <w:r w:rsidR="0031752E"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FC26CC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ërfituara nga organizata / individi nga fondet publike viteve të kaluara: 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tbl>
            <w:tblPr>
              <w:tblW w:w="1049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62"/>
              <w:gridCol w:w="765"/>
              <w:gridCol w:w="2000"/>
              <w:gridCol w:w="1980"/>
              <w:gridCol w:w="1800"/>
              <w:gridCol w:w="2790"/>
            </w:tblGrid>
            <w:tr w:rsidR="00D179DB" w:rsidRPr="00FC26CC" w:rsidTr="00D179DB">
              <w:tc>
                <w:tcPr>
                  <w:tcW w:w="1162" w:type="dxa"/>
                  <w:shd w:val="clear" w:color="auto" w:fill="BFBFBF"/>
                </w:tcPr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PROJEKTI</w:t>
                  </w:r>
                </w:p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  <w:tc>
                <w:tcPr>
                  <w:tcW w:w="765" w:type="dxa"/>
                  <w:shd w:val="clear" w:color="auto" w:fill="BFBFBF"/>
                </w:tcPr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VITI</w:t>
                  </w:r>
                </w:p>
              </w:tc>
              <w:tc>
                <w:tcPr>
                  <w:tcW w:w="2000" w:type="dxa"/>
                  <w:shd w:val="clear" w:color="auto" w:fill="BFBFBF"/>
                </w:tcPr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BUXHETI</w:t>
                  </w:r>
                </w:p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I PËRGJITHSHËM</w:t>
                  </w:r>
                </w:p>
              </w:tc>
              <w:tc>
                <w:tcPr>
                  <w:tcW w:w="1980" w:type="dxa"/>
                  <w:shd w:val="clear" w:color="auto" w:fill="BFBFBF"/>
                </w:tcPr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BURIME TJERA BASHKË</w:t>
                  </w:r>
                </w:p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FINANCUESIT</w:t>
                  </w:r>
                </w:p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DONATORËT</w:t>
                  </w:r>
                </w:p>
              </w:tc>
              <w:tc>
                <w:tcPr>
                  <w:tcW w:w="1800" w:type="dxa"/>
                  <w:shd w:val="clear" w:color="auto" w:fill="BFBFBF"/>
                </w:tcPr>
                <w:p w:rsidR="00D179DB" w:rsidRDefault="00D179DB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DEZHT</w:t>
                  </w:r>
                </w:p>
                <w:p w:rsidR="00D179DB" w:rsidRPr="00FC26CC" w:rsidRDefault="00D179DB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KOMUNA E RAHOVECIT</w:t>
                  </w:r>
                </w:p>
              </w:tc>
              <w:tc>
                <w:tcPr>
                  <w:tcW w:w="2790" w:type="dxa"/>
                  <w:shd w:val="clear" w:color="auto" w:fill="BFBFBF"/>
                </w:tcPr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AVANSI I MBYLLUR PO/JO</w:t>
                  </w:r>
                </w:p>
                <w:p w:rsidR="00D179DB" w:rsidRPr="00FC26CC" w:rsidRDefault="00D179D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  <w:lang w:val="sq-AL"/>
                    </w:rPr>
                    <w:t>NË PROCES</w:t>
                  </w:r>
                </w:p>
              </w:tc>
            </w:tr>
            <w:tr w:rsidR="00D179DB" w:rsidRPr="00FC26CC" w:rsidTr="00D179DB">
              <w:tc>
                <w:tcPr>
                  <w:tcW w:w="1162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lang w:val="sq-AL"/>
                    </w:rPr>
                    <w:t>1.</w:t>
                  </w:r>
                </w:p>
              </w:tc>
              <w:tc>
                <w:tcPr>
                  <w:tcW w:w="765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00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80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D179DB" w:rsidRPr="00FC26CC" w:rsidTr="00D179DB">
              <w:tc>
                <w:tcPr>
                  <w:tcW w:w="1162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lang w:val="sq-AL"/>
                    </w:rPr>
                    <w:t>2.</w:t>
                  </w:r>
                </w:p>
              </w:tc>
              <w:tc>
                <w:tcPr>
                  <w:tcW w:w="765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00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80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D179DB" w:rsidRPr="00FC26CC" w:rsidTr="00D179DB">
              <w:tc>
                <w:tcPr>
                  <w:tcW w:w="1162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lang w:val="sq-AL"/>
                    </w:rPr>
                    <w:t>3.</w:t>
                  </w:r>
                </w:p>
              </w:tc>
              <w:tc>
                <w:tcPr>
                  <w:tcW w:w="765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00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80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D179DB" w:rsidRPr="00FC26CC" w:rsidTr="00D179DB">
              <w:tc>
                <w:tcPr>
                  <w:tcW w:w="1162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lang w:val="sq-AL"/>
                    </w:rPr>
                    <w:t>4.</w:t>
                  </w:r>
                </w:p>
              </w:tc>
              <w:tc>
                <w:tcPr>
                  <w:tcW w:w="765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00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80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  <w:tr w:rsidR="00D179DB" w:rsidRPr="00FC26CC" w:rsidTr="00D179DB">
              <w:tc>
                <w:tcPr>
                  <w:tcW w:w="1162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  <w:r w:rsidRPr="00FC26CC">
                    <w:rPr>
                      <w:rFonts w:ascii="Calibri" w:eastAsia="Times New Roman" w:hAnsi="Calibri" w:cs="Times New Roman"/>
                      <w:lang w:val="sq-AL"/>
                    </w:rPr>
                    <w:t>5.</w:t>
                  </w:r>
                </w:p>
              </w:tc>
              <w:tc>
                <w:tcPr>
                  <w:tcW w:w="765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00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180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  <w:tc>
                <w:tcPr>
                  <w:tcW w:w="2790" w:type="dxa"/>
                </w:tcPr>
                <w:p w:rsidR="00D179DB" w:rsidRPr="00FC26CC" w:rsidRDefault="00D179D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lang w:val="sq-AL"/>
                    </w:rPr>
                  </w:pPr>
                </w:p>
              </w:tc>
            </w:tr>
          </w:tbl>
          <w:p w:rsidR="00365BFB" w:rsidRPr="00FC26CC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</w:tc>
      </w:tr>
    </w:tbl>
    <w:p w:rsidR="00CE18BE" w:rsidRPr="00FC26CC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tbl>
      <w:tblPr>
        <w:tblpPr w:leftFromText="180" w:rightFromText="180" w:vertAnchor="text" w:horzAnchor="margin" w:tblpXSpec="center" w:tblpY="209"/>
        <w:tblW w:w="98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873"/>
      </w:tblGrid>
      <w:tr w:rsidR="00CE18BE" w:rsidRPr="00FC26CC" w:rsidTr="00CE18BE">
        <w:trPr>
          <w:trHeight w:val="46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E18BE" w:rsidRPr="00FC26CC" w:rsidRDefault="00CE18BE" w:rsidP="00CE18BE">
            <w:pPr>
              <w:numPr>
                <w:ilvl w:val="0"/>
                <w:numId w:val="5"/>
              </w:num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  <w:lang w:val="sq-AL"/>
              </w:rPr>
              <w:t>DOKUMENTET E OBLIGUARA QË DUHET BASHKANGJITUR APLIKACIONIT:</w:t>
            </w:r>
          </w:p>
        </w:tc>
      </w:tr>
      <w:tr w:rsidR="00CE18BE" w:rsidRPr="00FC26CC" w:rsidTr="00CE18BE">
        <w:trPr>
          <w:trHeight w:val="135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E18BE" w:rsidRPr="00FC26CC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5.1. </w:t>
            </w:r>
            <w:r w:rsidR="0031752E"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Certifikata</w:t>
            </w:r>
            <w:r w:rsidR="00DC1B35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e 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regjistrimit të </w:t>
            </w:r>
            <w:r w:rsidR="00A96074"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Biznesit</w:t>
            </w:r>
            <w:r w:rsidR="00DC1B35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me informata (NUI)</w:t>
            </w:r>
          </w:p>
          <w:p w:rsidR="00CE18BE" w:rsidRPr="00FC26CC" w:rsidRDefault="00CE18BE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2.</w:t>
            </w:r>
            <w:r w:rsid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="00DC1B35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Vërtetimi nga ATK-ja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</w:p>
          <w:p w:rsidR="00CE18BE" w:rsidRPr="00FC26CC" w:rsidRDefault="00CE18BE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3.</w:t>
            </w:r>
            <w:r w:rsid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Letërnjoftimi i personit / aplikantit / përfituesit;</w:t>
            </w:r>
          </w:p>
          <w:p w:rsidR="00CE18BE" w:rsidRDefault="00CE18BE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4.</w:t>
            </w:r>
            <w:r w:rsid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="00FC26CC"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Xhirollogaria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dhe dëshmia e bankës në emër të biznesit </w:t>
            </w:r>
          </w:p>
          <w:p w:rsidR="00DC1B35" w:rsidRDefault="00DC1B35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5. Listën e fermerëve nga të cilët ka pranuar produkte bujqësire për vitin 2022</w:t>
            </w:r>
          </w:p>
          <w:p w:rsidR="00DC1B35" w:rsidRDefault="00DC1B35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6. Vërtetimin  e taksave komunale</w:t>
            </w:r>
          </w:p>
          <w:p w:rsidR="00DC1B35" w:rsidRPr="00FC26CC" w:rsidRDefault="00DC1B35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7. Vërtetimin e tatimit në pronë</w:t>
            </w:r>
          </w:p>
          <w:p w:rsidR="00CE18BE" w:rsidRPr="00FC26CC" w:rsidRDefault="00CE18BE" w:rsidP="00FC26CC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5.</w:t>
            </w:r>
            <w:r w:rsid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plikacionet / formulari / projekt-propozimet të plotësohen në mënyrë elektronike (në kompjuter) dhe dorëzohen në 3 (tri) kopje të</w:t>
            </w:r>
            <w:r w:rsidR="00107E45"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</w:t>
            </w:r>
            <w:r w:rsidR="007A4527"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rintuara me dokumentesh të lart</w:t>
            </w:r>
            <w:r w:rsidRPr="00FC26C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ërmendura.</w:t>
            </w:r>
          </w:p>
          <w:p w:rsidR="00CE18BE" w:rsidRPr="00FC26CC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</w:p>
          <w:p w:rsidR="00CE18BE" w:rsidRPr="00FC26CC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lang w:val="sq-AL"/>
              </w:rPr>
            </w:pPr>
          </w:p>
        </w:tc>
      </w:tr>
    </w:tbl>
    <w:p w:rsidR="00CE18BE" w:rsidRPr="00FC26CC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190B97" w:rsidRPr="00FC26CC" w:rsidRDefault="00190B97" w:rsidP="00190B97">
      <w:pPr>
        <w:suppressAutoHyphens/>
        <w:snapToGrid w:val="0"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  <w:r w:rsidRPr="00FC26CC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FC26CC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Pr="00FC26CC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p w:rsidR="005D4708" w:rsidRPr="00FC26CC" w:rsidRDefault="00D179DB" w:rsidP="00D179DB">
      <w:pPr>
        <w:tabs>
          <w:tab w:val="left" w:pos="5670"/>
        </w:tabs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  <w:r>
        <w:rPr>
          <w:rFonts w:ascii="Arial Narrow" w:eastAsia="Times New Roman" w:hAnsi="Arial Narrow" w:cs="Times New Roman"/>
          <w:sz w:val="24"/>
          <w:szCs w:val="24"/>
          <w:lang w:val="sq-AL" w:eastAsia="ar-SA"/>
        </w:rPr>
        <w:tab/>
        <w:t>Data e aplikimit,____/____/____</w:t>
      </w:r>
    </w:p>
    <w:p w:rsidR="005D4708" w:rsidRPr="00FC26CC" w:rsidRDefault="00597FA4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val="sq-AL" w:eastAsia="ar-SA"/>
        </w:rPr>
      </w:pPr>
      <w:r w:rsidRPr="00FC26CC">
        <w:rPr>
          <w:rFonts w:ascii="Arial Narrow" w:eastAsia="Arial Unicode MS" w:hAnsi="Arial Narrow" w:cs="Arial"/>
          <w:b/>
          <w:lang w:val="sq-AL" w:eastAsia="ar-SA"/>
        </w:rPr>
        <w:t>__________________________________</w:t>
      </w:r>
    </w:p>
    <w:p w:rsidR="004A3F07" w:rsidRPr="009849FA" w:rsidRDefault="00597FA4" w:rsidP="009849FA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FC26CC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sectPr w:rsidR="004A3F07" w:rsidRPr="009849FA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73B6" w:rsidRDefault="00EB73B6" w:rsidP="00CE18BE">
      <w:pPr>
        <w:spacing w:after="0" w:line="240" w:lineRule="auto"/>
      </w:pPr>
      <w:r>
        <w:separator/>
      </w:r>
    </w:p>
  </w:endnote>
  <w:endnote w:type="continuationSeparator" w:id="0">
    <w:p w:rsidR="00EB73B6" w:rsidRDefault="00EB73B6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73B6" w:rsidRDefault="00EB73B6" w:rsidP="00CE18BE">
      <w:pPr>
        <w:spacing w:after="0" w:line="240" w:lineRule="auto"/>
      </w:pPr>
      <w:r>
        <w:separator/>
      </w:r>
    </w:p>
  </w:footnote>
  <w:footnote w:type="continuationSeparator" w:id="0">
    <w:p w:rsidR="00EB73B6" w:rsidRDefault="00EB73B6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>
    <w:nsid w:val="4DB71F8E"/>
    <w:multiLevelType w:val="hybridMultilevel"/>
    <w:tmpl w:val="0EA66B52"/>
    <w:lvl w:ilvl="0" w:tplc="2D68618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FE24ED"/>
    <w:multiLevelType w:val="hybridMultilevel"/>
    <w:tmpl w:val="D83051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10FC6"/>
    <w:rsid w:val="00011CB7"/>
    <w:rsid w:val="00012E8C"/>
    <w:rsid w:val="00035C07"/>
    <w:rsid w:val="000420EC"/>
    <w:rsid w:val="00044CB9"/>
    <w:rsid w:val="00061233"/>
    <w:rsid w:val="00084C8E"/>
    <w:rsid w:val="00087111"/>
    <w:rsid w:val="00093A55"/>
    <w:rsid w:val="00096909"/>
    <w:rsid w:val="000B3205"/>
    <w:rsid w:val="000B630E"/>
    <w:rsid w:val="000E7458"/>
    <w:rsid w:val="001019E0"/>
    <w:rsid w:val="00107E45"/>
    <w:rsid w:val="00142909"/>
    <w:rsid w:val="00163F96"/>
    <w:rsid w:val="001706A1"/>
    <w:rsid w:val="0017469F"/>
    <w:rsid w:val="00190B97"/>
    <w:rsid w:val="001A0DF2"/>
    <w:rsid w:val="001A5B44"/>
    <w:rsid w:val="001C44AA"/>
    <w:rsid w:val="001D132F"/>
    <w:rsid w:val="001D7916"/>
    <w:rsid w:val="001E46A3"/>
    <w:rsid w:val="001F1464"/>
    <w:rsid w:val="001F416C"/>
    <w:rsid w:val="001F59F4"/>
    <w:rsid w:val="001F7142"/>
    <w:rsid w:val="00206FB9"/>
    <w:rsid w:val="00214551"/>
    <w:rsid w:val="002248F6"/>
    <w:rsid w:val="00235DD2"/>
    <w:rsid w:val="00254359"/>
    <w:rsid w:val="002770E2"/>
    <w:rsid w:val="00282991"/>
    <w:rsid w:val="002B7E16"/>
    <w:rsid w:val="002D157D"/>
    <w:rsid w:val="002D4E35"/>
    <w:rsid w:val="002E2134"/>
    <w:rsid w:val="002E3231"/>
    <w:rsid w:val="002F0C87"/>
    <w:rsid w:val="002F3216"/>
    <w:rsid w:val="002F784E"/>
    <w:rsid w:val="003034AB"/>
    <w:rsid w:val="0031752E"/>
    <w:rsid w:val="003361DC"/>
    <w:rsid w:val="003555B0"/>
    <w:rsid w:val="00365BFB"/>
    <w:rsid w:val="00373D07"/>
    <w:rsid w:val="00391C63"/>
    <w:rsid w:val="003A00F2"/>
    <w:rsid w:val="003B6D71"/>
    <w:rsid w:val="0040114A"/>
    <w:rsid w:val="004072FC"/>
    <w:rsid w:val="004077DA"/>
    <w:rsid w:val="00431018"/>
    <w:rsid w:val="004320B3"/>
    <w:rsid w:val="00433C83"/>
    <w:rsid w:val="00434844"/>
    <w:rsid w:val="00447959"/>
    <w:rsid w:val="004533DD"/>
    <w:rsid w:val="00457290"/>
    <w:rsid w:val="00460583"/>
    <w:rsid w:val="0046114E"/>
    <w:rsid w:val="004A259A"/>
    <w:rsid w:val="004A3F07"/>
    <w:rsid w:val="004D2B24"/>
    <w:rsid w:val="0050658A"/>
    <w:rsid w:val="005126AE"/>
    <w:rsid w:val="00513556"/>
    <w:rsid w:val="00532996"/>
    <w:rsid w:val="00556F92"/>
    <w:rsid w:val="0056553D"/>
    <w:rsid w:val="00574AF1"/>
    <w:rsid w:val="00584069"/>
    <w:rsid w:val="00597FA4"/>
    <w:rsid w:val="005A4292"/>
    <w:rsid w:val="005C55C3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14757"/>
    <w:rsid w:val="00620197"/>
    <w:rsid w:val="006225DF"/>
    <w:rsid w:val="00626AE3"/>
    <w:rsid w:val="006446CC"/>
    <w:rsid w:val="006502D7"/>
    <w:rsid w:val="00673B45"/>
    <w:rsid w:val="00681093"/>
    <w:rsid w:val="006868B1"/>
    <w:rsid w:val="006A2DE7"/>
    <w:rsid w:val="006C0DC0"/>
    <w:rsid w:val="006C2097"/>
    <w:rsid w:val="006D585A"/>
    <w:rsid w:val="006E1D70"/>
    <w:rsid w:val="006E7C23"/>
    <w:rsid w:val="007053AE"/>
    <w:rsid w:val="00714710"/>
    <w:rsid w:val="00716384"/>
    <w:rsid w:val="00720EB5"/>
    <w:rsid w:val="00766832"/>
    <w:rsid w:val="00767687"/>
    <w:rsid w:val="00776343"/>
    <w:rsid w:val="0078442D"/>
    <w:rsid w:val="007A4527"/>
    <w:rsid w:val="007A63C2"/>
    <w:rsid w:val="007C5FFF"/>
    <w:rsid w:val="007D27A8"/>
    <w:rsid w:val="007E2CCE"/>
    <w:rsid w:val="007E7088"/>
    <w:rsid w:val="00820402"/>
    <w:rsid w:val="0082467A"/>
    <w:rsid w:val="00835141"/>
    <w:rsid w:val="00846FEB"/>
    <w:rsid w:val="00861884"/>
    <w:rsid w:val="008675AE"/>
    <w:rsid w:val="00880659"/>
    <w:rsid w:val="0088436F"/>
    <w:rsid w:val="00891045"/>
    <w:rsid w:val="008B6C99"/>
    <w:rsid w:val="008C7184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02B2C"/>
    <w:rsid w:val="0090671D"/>
    <w:rsid w:val="00916442"/>
    <w:rsid w:val="0091784B"/>
    <w:rsid w:val="0092115D"/>
    <w:rsid w:val="0092607A"/>
    <w:rsid w:val="00927D03"/>
    <w:rsid w:val="00932401"/>
    <w:rsid w:val="00955AD5"/>
    <w:rsid w:val="009712E8"/>
    <w:rsid w:val="009849FA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C71A0"/>
    <w:rsid w:val="009D49C1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698B"/>
    <w:rsid w:val="00A57215"/>
    <w:rsid w:val="00A82AED"/>
    <w:rsid w:val="00A96074"/>
    <w:rsid w:val="00AA402A"/>
    <w:rsid w:val="00AA403D"/>
    <w:rsid w:val="00AB234B"/>
    <w:rsid w:val="00AB7026"/>
    <w:rsid w:val="00AD2048"/>
    <w:rsid w:val="00AD7A1B"/>
    <w:rsid w:val="00AE469E"/>
    <w:rsid w:val="00AF37B9"/>
    <w:rsid w:val="00B169F1"/>
    <w:rsid w:val="00B223FD"/>
    <w:rsid w:val="00B5691C"/>
    <w:rsid w:val="00B711C9"/>
    <w:rsid w:val="00BA059F"/>
    <w:rsid w:val="00BA0926"/>
    <w:rsid w:val="00BC164A"/>
    <w:rsid w:val="00BC7B75"/>
    <w:rsid w:val="00BD0E28"/>
    <w:rsid w:val="00BD4DF1"/>
    <w:rsid w:val="00BF33C7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6ABC"/>
    <w:rsid w:val="00CC2085"/>
    <w:rsid w:val="00CC3DB3"/>
    <w:rsid w:val="00CC59C2"/>
    <w:rsid w:val="00CE18BE"/>
    <w:rsid w:val="00CF0C88"/>
    <w:rsid w:val="00D03A19"/>
    <w:rsid w:val="00D06228"/>
    <w:rsid w:val="00D179DB"/>
    <w:rsid w:val="00D23370"/>
    <w:rsid w:val="00D30C2C"/>
    <w:rsid w:val="00D51210"/>
    <w:rsid w:val="00D53786"/>
    <w:rsid w:val="00D6445E"/>
    <w:rsid w:val="00D66C26"/>
    <w:rsid w:val="00D91869"/>
    <w:rsid w:val="00DA3E3F"/>
    <w:rsid w:val="00DC1B35"/>
    <w:rsid w:val="00DC56DE"/>
    <w:rsid w:val="00DD5E54"/>
    <w:rsid w:val="00DF3E0B"/>
    <w:rsid w:val="00E00696"/>
    <w:rsid w:val="00E32AAE"/>
    <w:rsid w:val="00E341DC"/>
    <w:rsid w:val="00E83BE9"/>
    <w:rsid w:val="00E85013"/>
    <w:rsid w:val="00EA0AAE"/>
    <w:rsid w:val="00EB54B7"/>
    <w:rsid w:val="00EB72D1"/>
    <w:rsid w:val="00EB73B6"/>
    <w:rsid w:val="00EC2A49"/>
    <w:rsid w:val="00EE3CDB"/>
    <w:rsid w:val="00EF0A09"/>
    <w:rsid w:val="00F06766"/>
    <w:rsid w:val="00F13C78"/>
    <w:rsid w:val="00F27EA9"/>
    <w:rsid w:val="00F3108B"/>
    <w:rsid w:val="00F52A40"/>
    <w:rsid w:val="00F52EC1"/>
    <w:rsid w:val="00F551AD"/>
    <w:rsid w:val="00F56CA6"/>
    <w:rsid w:val="00F750F3"/>
    <w:rsid w:val="00F7588B"/>
    <w:rsid w:val="00F82347"/>
    <w:rsid w:val="00F96A5E"/>
    <w:rsid w:val="00FA33E8"/>
    <w:rsid w:val="00FC26CC"/>
    <w:rsid w:val="00FC323D"/>
    <w:rsid w:val="00FD03D1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9866FD-B344-4029-A2D1-346BDFAF5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0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D0EB2-F95A-454A-9039-34D5F8D06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60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Fidan Hoti</cp:lastModifiedBy>
  <cp:revision>6</cp:revision>
  <dcterms:created xsi:type="dcterms:W3CDTF">2022-11-09T14:02:00Z</dcterms:created>
  <dcterms:modified xsi:type="dcterms:W3CDTF">2022-11-09T14:11:00Z</dcterms:modified>
</cp:coreProperties>
</file>